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5-08-05T09:46:53Z</dcterms:created>
  <dcterms:modified xsi:type="dcterms:W3CDTF">2025-08-05T09: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Risk governance and moral thwarting among life-sentenced men in English prison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